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371B7CBF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543B99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5</w:t>
      </w:r>
    </w:p>
    <w:p w14:paraId="2D4AA219" w14:textId="20D2AEA1" w:rsidR="003E1BA1" w:rsidRDefault="00543B99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3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rd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to </w:t>
        </w:r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Feed bac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6AB6C781" w:rsidR="00282284" w:rsidRDefault="00543B99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CNN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538C4778" w14:textId="5D0D59E8" w:rsidR="00543B99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Use the same data (that we </w:t>
      </w:r>
      <w:r w:rsidR="00543B99">
        <w:rPr>
          <w:rFonts w:ascii="Times New Roman" w:eastAsia="Times New Roman" w:hAnsi="Times New Roman" w:cs="Times New Roman"/>
          <w:b/>
          <w:bCs/>
        </w:rPr>
        <w:t>used</w:t>
      </w:r>
      <w:r w:rsidR="00C6392D">
        <w:rPr>
          <w:rFonts w:ascii="Times New Roman" w:eastAsia="Times New Roman" w:hAnsi="Times New Roman" w:cs="Times New Roman"/>
          <w:b/>
          <w:bCs/>
        </w:rPr>
        <w:t xml:space="preserve"> in ICP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4  </w:t>
      </w:r>
      <w:r w:rsidR="00543B99" w:rsidRPr="00543B9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keras.datasets</w:t>
      </w:r>
      <w:proofErr w:type="spellEnd"/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="00543B99" w:rsidRPr="00543B9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cifar10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5 to perform image classification. You must change 4 hyper parameters in the source code. Report your findings in detail.</w:t>
      </w:r>
    </w:p>
    <w:p w14:paraId="403096A1" w14:textId="534788DC" w:rsidR="00543B99" w:rsidRPr="00543B99" w:rsidRDefault="00543B99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Note: please indicate in your reports which 4 hyperparameters you changed in the source code and why in your opinion these changes are logical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33959E47" w:rsidR="00543B99" w:rsidRDefault="00543B99" w:rsidP="00B53905">
      <w:pPr>
        <w:pStyle w:val="ListParagraph"/>
        <w:numPr>
          <w:ilvl w:val="0"/>
          <w:numId w:val="2"/>
        </w:numPr>
      </w:pPr>
      <w:r>
        <w:t>Successfully executing the code and changing 4 hyperparameters in the model (75 points)</w:t>
      </w:r>
    </w:p>
    <w:p w14:paraId="0DE5E43C" w14:textId="2FA18321" w:rsidR="00543B99" w:rsidRDefault="00543B99" w:rsidP="00B53905">
      <w:pPr>
        <w:pStyle w:val="ListParagraph"/>
        <w:numPr>
          <w:ilvl w:val="0"/>
          <w:numId w:val="2"/>
        </w:numPr>
      </w:pPr>
      <w:r>
        <w:t>Validating the model on 5 new images (that are not present in the data set and are not used in training or testing but are taken form internet) (5 points)</w:t>
      </w:r>
    </w:p>
    <w:p w14:paraId="62305A95" w14:textId="30BD6DD3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to hyper parameters </w:t>
      </w:r>
      <w:r w:rsidR="006A4876">
        <w:t>and over all code quality (10 points)</w:t>
      </w:r>
    </w:p>
    <w:p w14:paraId="10D8A015" w14:textId="6E2B1589" w:rsidR="00B53905" w:rsidRDefault="00B53905" w:rsidP="00B53905">
      <w:pPr>
        <w:pStyle w:val="ListParagraph"/>
        <w:numPr>
          <w:ilvl w:val="0"/>
          <w:numId w:val="2"/>
        </w:numPr>
      </w:pPr>
      <w:r>
        <w:t>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604C276C" w:rsidR="00B53905" w:rsidRDefault="008B40F5" w:rsidP="00D33853">
      <w:r>
        <w:t xml:space="preserve">                  </w:t>
      </w:r>
      <w:r w:rsidR="00D33853">
        <w:t>Same as ICP 2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543B99"/>
    <w:rsid w:val="006A4876"/>
    <w:rsid w:val="00834AB3"/>
    <w:rsid w:val="008B40F5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7</cp:revision>
  <dcterms:created xsi:type="dcterms:W3CDTF">2020-09-03T04:38:00Z</dcterms:created>
  <dcterms:modified xsi:type="dcterms:W3CDTF">2020-09-24T04:48:00Z</dcterms:modified>
</cp:coreProperties>
</file>